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6A37AE4E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3F0625">
        <w:t>9: Future Crypto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69EFBE00" w14:textId="33E71753" w:rsidR="00024F66" w:rsidRDefault="003B6586" w:rsidP="00292244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="003F0625">
        <w:rPr>
          <w:noProof/>
        </w:rPr>
        <w:t>in some of the up-and-coming methods in cryptography.</w:t>
      </w:r>
    </w:p>
    <w:p w14:paraId="332A280F" w14:textId="5B04518E" w:rsidR="003B6586" w:rsidRPr="00F30D70" w:rsidRDefault="003F0625" w:rsidP="003B6586">
      <w:pPr>
        <w:pStyle w:val="Heading2"/>
        <w:numPr>
          <w:ilvl w:val="0"/>
          <w:numId w:val="5"/>
        </w:numPr>
        <w:ind w:hanging="720"/>
      </w:pPr>
      <w:r>
        <w:t>Light-weight crypto</w:t>
      </w:r>
    </w:p>
    <w:p w14:paraId="574712BA" w14:textId="13F9487B" w:rsidR="00FF334B" w:rsidRDefault="00FF334B" w:rsidP="00FF334B">
      <w:pPr>
        <w:tabs>
          <w:tab w:val="clear" w:pos="357"/>
        </w:tabs>
      </w:pPr>
      <w:r w:rsidRPr="00FF334B">
        <w:rPr>
          <w:b/>
        </w:rPr>
        <w:t>L2.</w:t>
      </w:r>
      <w:r w:rsidRPr="00FF334B">
        <w:rPr>
          <w:b/>
          <w:noProof/>
        </w:rPr>
        <w:fldChar w:fldCharType="begin"/>
      </w:r>
      <w:r w:rsidRPr="00FF334B">
        <w:rPr>
          <w:b/>
          <w:noProof/>
        </w:rPr>
        <w:instrText xml:space="preserve"> SEQ Tutorialsl2 \* MERGEFORMAT  \* MERGEFORMAT </w:instrText>
      </w:r>
      <w:r w:rsidRPr="00FF334B">
        <w:rPr>
          <w:b/>
          <w:noProof/>
        </w:rPr>
        <w:fldChar w:fldCharType="separate"/>
      </w:r>
      <w:r w:rsidRPr="00FF334B">
        <w:rPr>
          <w:b/>
          <w:noProof/>
        </w:rPr>
        <w:t>1</w:t>
      </w:r>
      <w:r w:rsidRPr="00FF334B">
        <w:rPr>
          <w:b/>
          <w:noProof/>
        </w:rPr>
        <w:fldChar w:fldCharType="end"/>
      </w:r>
      <w:r w:rsidRPr="00FF334B">
        <w:rPr>
          <w:b/>
        </w:rPr>
        <w:tab/>
      </w:r>
      <w:r>
        <w:t>In many operations within public key methods we use the exponential operation:</w:t>
      </w:r>
    </w:p>
    <w:p w14:paraId="5D5E4C55" w14:textId="05A334D2" w:rsidR="00FF334B" w:rsidRDefault="00FF334B" w:rsidP="00FF334B">
      <w:pPr>
        <w:tabs>
          <w:tab w:val="clear" w:pos="357"/>
        </w:tabs>
      </w:pPr>
    </w:p>
    <w:p w14:paraId="612E0AE5" w14:textId="0B496F36" w:rsidR="00FF334B" w:rsidRDefault="00FF334B" w:rsidP="00FF334B">
      <w:pPr>
        <w:tabs>
          <w:tab w:val="clear" w:pos="357"/>
        </w:tabs>
      </w:pPr>
      <w:r>
        <w:t>g</w:t>
      </w:r>
      <w:r w:rsidRPr="00FF334B">
        <w:rPr>
          <w:vertAlign w:val="superscript"/>
        </w:rPr>
        <w:t>x</w:t>
      </w:r>
      <w:r>
        <w:t xml:space="preserve"> (mod p)</w:t>
      </w:r>
    </w:p>
    <w:p w14:paraId="578C7515" w14:textId="42747FDE" w:rsidR="00FF334B" w:rsidRDefault="00FF334B" w:rsidP="003B6586">
      <w:pPr>
        <w:tabs>
          <w:tab w:val="clear" w:pos="357"/>
        </w:tabs>
        <w:ind w:left="567" w:hanging="567"/>
        <w:rPr>
          <w:b/>
        </w:rPr>
      </w:pPr>
    </w:p>
    <w:p w14:paraId="0A5A4E4E" w14:textId="7EC42DC0" w:rsidR="00FF334B" w:rsidRPr="00FF334B" w:rsidRDefault="00FF334B" w:rsidP="003B6586">
      <w:pPr>
        <w:tabs>
          <w:tab w:val="clear" w:pos="357"/>
        </w:tabs>
        <w:ind w:left="567" w:hanging="567"/>
      </w:pPr>
      <w:r>
        <w:tab/>
      </w:r>
      <w:r w:rsidRPr="00FF334B">
        <w:t xml:space="preserve">If we </w:t>
      </w:r>
      <w:r>
        <w:t xml:space="preserve">compute the value of </w:t>
      </w:r>
      <w:r>
        <w:t>g</w:t>
      </w:r>
      <w:r w:rsidRPr="00FF334B">
        <w:rPr>
          <w:vertAlign w:val="superscript"/>
        </w:rPr>
        <w:t>x</w:t>
      </w:r>
      <w:r>
        <w:t xml:space="preserve"> and then perform a (mod p) it is a very costly operation in terms of CPU as the value of </w:t>
      </w:r>
      <w:r>
        <w:t>g</w:t>
      </w:r>
      <w:r w:rsidRPr="00FF334B">
        <w:rPr>
          <w:vertAlign w:val="superscript"/>
        </w:rPr>
        <w:t>x</w:t>
      </w:r>
      <w:r>
        <w:t xml:space="preserve"> will be large. A more efficient method it use Montgomery reduction and use pow(g,x,p). </w:t>
      </w:r>
    </w:p>
    <w:p w14:paraId="7DDE51C3" w14:textId="77777777" w:rsidR="00FF334B" w:rsidRDefault="00FF334B" w:rsidP="003B6586">
      <w:pPr>
        <w:tabs>
          <w:tab w:val="clear" w:pos="357"/>
        </w:tabs>
        <w:ind w:left="567" w:hanging="567"/>
        <w:rPr>
          <w:b/>
        </w:rPr>
      </w:pPr>
    </w:p>
    <w:p w14:paraId="5AA273FE" w14:textId="77777777" w:rsidR="00FF334B" w:rsidRP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2548D082" w14:textId="77777777" w:rsidR="00FF334B" w:rsidRP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3</w:t>
      </w:r>
    </w:p>
    <w:p w14:paraId="7573E104" w14:textId="77777777" w:rsidR="00FF334B" w:rsidRP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x= random.randint(2, 100)</w:t>
      </w:r>
    </w:p>
    <w:p w14:paraId="798C55D4" w14:textId="77777777" w:rsidR="00FF334B" w:rsidRP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97</w:t>
      </w:r>
    </w:p>
    <w:p w14:paraId="17C59E21" w14:textId="77777777" w:rsidR="00FF334B" w:rsidRP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1 = g**x % n</w:t>
      </w:r>
    </w:p>
    <w:p w14:paraId="0F56FC53" w14:textId="6902FEC5" w:rsid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2= pow(g,x, n)</w:t>
      </w:r>
    </w:p>
    <w:p w14:paraId="32F4AB53" w14:textId="20867872" w:rsid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1</w:t>
      </w:r>
    </w:p>
    <w:p w14:paraId="61C77BF0" w14:textId="6ACEAED1" w:rsid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2</w:t>
      </w:r>
    </w:p>
    <w:p w14:paraId="16157BC5" w14:textId="77777777" w:rsidR="00FF334B" w:rsidRDefault="00FF334B" w:rsidP="00FF334B">
      <w:pPr>
        <w:tabs>
          <w:tab w:val="clear" w:pos="357"/>
        </w:tabs>
        <w:ind w:left="567" w:hanging="567"/>
        <w:rPr>
          <w:rFonts w:ascii="Lucida Console" w:hAnsi="Lucida Console" w:cs="Courier New"/>
          <w:sz w:val="16"/>
          <w:szCs w:val="16"/>
        </w:rPr>
      </w:pPr>
    </w:p>
    <w:p w14:paraId="6121CEAF" w14:textId="7BCE6DE9" w:rsidR="00FF334B" w:rsidRDefault="00FF334B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  <w:r>
        <w:rPr>
          <w:b/>
        </w:rPr>
        <w:t xml:space="preserve">Now add some code to determine the time taken to </w:t>
      </w:r>
      <w:r w:rsidR="00292244">
        <w:rPr>
          <w:b/>
        </w:rPr>
        <w:t>perform the two operations, and compare them:</w:t>
      </w:r>
    </w:p>
    <w:p w14:paraId="395B83EC" w14:textId="06E0CD61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</w:p>
    <w:p w14:paraId="7933B124" w14:textId="4F1FA70A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</w:p>
    <w:p w14:paraId="0C58194E" w14:textId="208261DC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  <w:r>
        <w:rPr>
          <w:b/>
        </w:rPr>
        <w:t>Now increase the range for x (so that it is relatively large) and make n as a large prime number. What do you observe from the performance:</w:t>
      </w:r>
    </w:p>
    <w:p w14:paraId="46BAF8E5" w14:textId="44F101B9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</w:p>
    <w:p w14:paraId="6CDBF703" w14:textId="4DA02201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</w:p>
    <w:p w14:paraId="13455A35" w14:textId="77777777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b/>
        </w:rPr>
      </w:pPr>
    </w:p>
    <w:p w14:paraId="1C74CD0C" w14:textId="77777777" w:rsidR="00FF334B" w:rsidRDefault="00FF334B" w:rsidP="00292244">
      <w:pPr>
        <w:tabs>
          <w:tab w:val="clear" w:pos="357"/>
        </w:tabs>
        <w:rPr>
          <w:b/>
        </w:rPr>
      </w:pPr>
    </w:p>
    <w:p w14:paraId="734F9AFE" w14:textId="7A2E269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</w:t>
      </w:r>
      <w:r w:rsidR="003F0625">
        <w:rPr>
          <w:b/>
        </w:rPr>
        <w:t>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111D8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3F0625">
        <w:t xml:space="preserve">Normally light-weight crypto has to be fast and efficient. The XTEA method is one of the fastest around. Some standard open source code in </w:t>
      </w:r>
      <w:r w:rsidR="008111D8">
        <w:t>Node.js</w:t>
      </w:r>
      <w:r w:rsidR="003F0625">
        <w:t xml:space="preserve"> is</w:t>
      </w:r>
      <w:r w:rsidR="008111D8">
        <w:t xml:space="preserve"> (use </w:t>
      </w:r>
      <w:r w:rsidR="008111D8" w:rsidRPr="008111D8">
        <w:rPr>
          <w:b/>
        </w:rPr>
        <w:t>npm install xtea</w:t>
      </w:r>
      <w:r w:rsidR="008111D8">
        <w:t>)</w:t>
      </w:r>
      <w:r w:rsidR="003F0625">
        <w:t>:</w:t>
      </w:r>
    </w:p>
    <w:p w14:paraId="458A0B5E" w14:textId="322E6411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6697FCB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xtea = require('xtea');</w:t>
      </w:r>
    </w:p>
    <w:p w14:paraId="6FC7AD1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</w:p>
    <w:p w14:paraId="5A48EBD4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plaintext = new Buffer('ABCDEFGH', 'utf8');</w:t>
      </w:r>
    </w:p>
    <w:p w14:paraId="3A8C0A25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key = new Buffer('0123456789ABCDEF0123456789ABCDEF', 'hex');</w:t>
      </w:r>
    </w:p>
    <w:p w14:paraId="296DF706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var ciphertext = xtea.encrypt( plaintext, key );</w:t>
      </w:r>
    </w:p>
    <w:p w14:paraId="7AAA62E3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</w:p>
    <w:p w14:paraId="75A0AA21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console.log('Cipher:\t'+ ciphertext.toString('hex') );</w:t>
      </w:r>
    </w:p>
    <w:p w14:paraId="7D637B79" w14:textId="66BFA97B" w:rsidR="00ED78D1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>console.log('Decipher:\t'+ xtea.decrypt( ciphertext, key ).toString() );</w:t>
      </w:r>
    </w:p>
    <w:p w14:paraId="61D5BBD5" w14:textId="77777777" w:rsidR="008111D8" w:rsidRDefault="008111D8" w:rsidP="008111D8">
      <w:pPr>
        <w:tabs>
          <w:tab w:val="clear" w:pos="357"/>
        </w:tabs>
        <w:ind w:left="567" w:hanging="567"/>
        <w:rPr>
          <w:b/>
        </w:rPr>
      </w:pPr>
    </w:p>
    <w:p w14:paraId="75F1FD24" w14:textId="73EB18FD" w:rsidR="008111D8" w:rsidRDefault="008111D8" w:rsidP="00ED78D1">
      <w:pPr>
        <w:tabs>
          <w:tab w:val="clear" w:pos="357"/>
        </w:tabs>
        <w:ind w:left="567" w:hanging="567"/>
        <w:rPr>
          <w:b/>
        </w:rPr>
      </w:pPr>
      <w:r>
        <w:rPr>
          <w:b/>
        </w:rPr>
        <w:t>A sample run is:</w:t>
      </w:r>
    </w:p>
    <w:p w14:paraId="1D2A8A23" w14:textId="04022DAC" w:rsidR="008111D8" w:rsidRDefault="008111D8" w:rsidP="00ED78D1">
      <w:pPr>
        <w:tabs>
          <w:tab w:val="clear" w:pos="357"/>
        </w:tabs>
        <w:ind w:left="567" w:hanging="567"/>
        <w:rPr>
          <w:b/>
        </w:rPr>
      </w:pPr>
    </w:p>
    <w:p w14:paraId="7F72372B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ipher:</w:t>
      </w:r>
      <w:r>
        <w:tab/>
        <w:t>52deb267335dd52a49837931c233cea8</w:t>
      </w:r>
    </w:p>
    <w:p w14:paraId="5BBB6D7F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ipher:</w:t>
      </w:r>
      <w:r>
        <w:tab/>
        <w:t>ABCDEFGH</w:t>
      </w:r>
    </w:p>
    <w:p w14:paraId="629EC180" w14:textId="77777777" w:rsidR="008111D8" w:rsidRDefault="008111D8" w:rsidP="00ED78D1">
      <w:pPr>
        <w:tabs>
          <w:tab w:val="clear" w:pos="357"/>
        </w:tabs>
        <w:ind w:left="567" w:hanging="567"/>
        <w:rPr>
          <w:b/>
        </w:rPr>
      </w:pPr>
    </w:p>
    <w:p w14:paraId="041E4A67" w14:textId="581CE16C" w:rsidR="00814D43" w:rsidRDefault="00814D43" w:rsidP="00814D43">
      <w:pPr>
        <w:tabs>
          <w:tab w:val="clear" w:pos="357"/>
        </w:tabs>
        <w:rPr>
          <w:b/>
        </w:rPr>
      </w:pPr>
    </w:p>
    <w:p w14:paraId="515C0513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block and key size of XTEA?</w:t>
      </w:r>
    </w:p>
    <w:p w14:paraId="523B7BA6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A89E5A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2C4421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343A01" w14:textId="03CFE26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add some code to measure the time taken for 1,000 encryptions?</w:t>
      </w:r>
    </w:p>
    <w:p w14:paraId="7BA2351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DCAA60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80DCB2" w14:textId="123E9C3A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estimate the number for encryption keys that could be tried per second for your system?</w:t>
      </w:r>
    </w:p>
    <w:p w14:paraId="06FC28A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9F7ED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8475F1" w14:textId="77777777" w:rsidR="008111D8" w:rsidRPr="008111D8" w:rsidRDefault="008111D8" w:rsidP="008111D8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2BD9583" w14:textId="0C9509D1" w:rsidR="008111D8" w:rsidRDefault="008111D8" w:rsidP="008111D8">
      <w:pPr>
        <w:tabs>
          <w:tab w:val="clear" w:pos="357"/>
        </w:tabs>
        <w:ind w:left="567" w:hanging="567"/>
      </w:pPr>
      <w:r>
        <w:rPr>
          <w:b/>
        </w:rPr>
        <w:t>L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RC4 is a stream cipher created by Ron Rivest and has a variable key length.  Run the following Python code and test it:</w:t>
      </w:r>
    </w:p>
    <w:p w14:paraId="7E71E726" w14:textId="6E1DB467" w:rsidR="008111D8" w:rsidRDefault="008111D8" w:rsidP="008111D8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49ED054" w14:textId="77777777" w:rsidR="008111D8" w:rsidRDefault="008111D8" w:rsidP="008111D8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33AD7CD0" w14:textId="75A96418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KSA(key):</w:t>
      </w:r>
    </w:p>
    <w:p w14:paraId="2199FE5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keylength = len(key)</w:t>
      </w:r>
    </w:p>
    <w:p w14:paraId="2BC04EF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BA1318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range(256)</w:t>
      </w:r>
    </w:p>
    <w:p w14:paraId="41F577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0E7451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4351532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for i in range(256):</w:t>
      </w:r>
    </w:p>
    <w:p w14:paraId="21EEC41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i] + key[i % keylength]) % 256</w:t>
      </w:r>
    </w:p>
    <w:p w14:paraId="5FE4DC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i], S[j] = S[j], S[i]  # swap</w:t>
      </w:r>
    </w:p>
    <w:p w14:paraId="69F969C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205B647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S</w:t>
      </w:r>
    </w:p>
    <w:p w14:paraId="6D2AD28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1EDC15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C229B5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PRGA(S):</w:t>
      </w:r>
    </w:p>
    <w:p w14:paraId="56ADBC4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i = 0</w:t>
      </w:r>
    </w:p>
    <w:p w14:paraId="621CFD2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0D29C48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while True:</w:t>
      </w:r>
    </w:p>
    <w:p w14:paraId="16660B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i = (i + 1) % 256</w:t>
      </w:r>
    </w:p>
    <w:p w14:paraId="63E1474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i]) % 256</w:t>
      </w:r>
    </w:p>
    <w:p w14:paraId="5477E7D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i], S[j] = S[j], S[i]  # swap</w:t>
      </w:r>
    </w:p>
    <w:p w14:paraId="1705679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4564C35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K = S[(S[i] + S[j]) % 256]</w:t>
      </w:r>
    </w:p>
    <w:p w14:paraId="45A670C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yield K</w:t>
      </w:r>
    </w:p>
    <w:p w14:paraId="1D41D837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2107FD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RC4(key):</w:t>
      </w:r>
    </w:p>
    <w:p w14:paraId="4E05F88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KSA(key)</w:t>
      </w:r>
    </w:p>
    <w:p w14:paraId="561B680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PRGA(S)</w:t>
      </w:r>
    </w:p>
    <w:p w14:paraId="7473768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C967D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asctohex(string_in):</w:t>
      </w:r>
    </w:p>
    <w:p w14:paraId="0466A3D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a=""</w:t>
      </w:r>
    </w:p>
    <w:p w14:paraId="70A8E0F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for x in string_in:</w:t>
      </w:r>
    </w:p>
    <w:p w14:paraId="19CB973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r w:rsidRPr="008111D8">
        <w:rPr>
          <w:rFonts w:ascii="Lucida Console" w:hAnsi="Lucida Console" w:cs="Courier New"/>
          <w:sz w:val="16"/>
          <w:szCs w:val="16"/>
        </w:rPr>
        <w:tab/>
        <w:t>a = a + ("0"+((hex(ord(x)))[2:]))[-2:]</w:t>
      </w:r>
    </w:p>
    <w:p w14:paraId="3273C11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return(a)</w:t>
      </w:r>
    </w:p>
    <w:p w14:paraId="1DC4439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D629BD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convert_key(s):</w:t>
      </w:r>
    </w:p>
    <w:p w14:paraId="1B01CE6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return [ord(c) for c in s]</w:t>
      </w:r>
    </w:p>
    <w:p w14:paraId="2F5898A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4E4A72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="0102030405"</w:t>
      </w:r>
    </w:p>
    <w:p w14:paraId="02ECE89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55A2F07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laintext = 'Hello'</w:t>
      </w:r>
    </w:p>
    <w:p w14:paraId="66EF233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F27426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len(sys.argv)&gt;1):</w:t>
      </w:r>
    </w:p>
    <w:p w14:paraId="202C786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laintext=str(sys.argv[1])</w:t>
      </w:r>
    </w:p>
    <w:p w14:paraId="6514371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53939E7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len(sys.argv)&gt;2):</w:t>
      </w:r>
    </w:p>
    <w:p w14:paraId="61322A6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key=str(sys.argv[2])</w:t>
      </w:r>
    </w:p>
    <w:p w14:paraId="5C913A4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4A74E07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 = key.decode('hex')</w:t>
      </w:r>
    </w:p>
    <w:p w14:paraId="00D379E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 = convert_key(key)</w:t>
      </w:r>
    </w:p>
    <w:p w14:paraId="4BF7D8B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E411F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2369DEB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Keystream: ",</w:t>
      </w:r>
    </w:p>
    <w:p w14:paraId="2F91A71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for i in range (0,15):</w:t>
      </w:r>
    </w:p>
    <w:p w14:paraId="01C3CEF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rint hex(keystream.next()),</w:t>
      </w:r>
    </w:p>
    <w:p w14:paraId="4FE7704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</w:t>
      </w:r>
    </w:p>
    <w:p w14:paraId="7CCB6DD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Cipher: ",</w:t>
      </w:r>
    </w:p>
    <w:p w14:paraId="2341F9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3514EFD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F40E9B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for c in plaintext:</w:t>
      </w:r>
    </w:p>
    <w:p w14:paraId="7852BB3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sys.stdout.write("%02X" % (ord(c) ^ keystream.next()))</w:t>
      </w:r>
    </w:p>
    <w:p w14:paraId="73D2E053" w14:textId="09BD2407" w:rsidR="008111D8" w:rsidRDefault="008111D8" w:rsidP="00814D43">
      <w:pPr>
        <w:tabs>
          <w:tab w:val="clear" w:pos="357"/>
        </w:tabs>
        <w:rPr>
          <w:b/>
        </w:rPr>
      </w:pPr>
    </w:p>
    <w:p w14:paraId="381BE328" w14:textId="20E63B5E" w:rsidR="008111D8" w:rsidRDefault="008111D8" w:rsidP="00814D43">
      <w:pPr>
        <w:tabs>
          <w:tab w:val="clear" w:pos="357"/>
        </w:tabs>
        <w:rPr>
          <w:b/>
        </w:rPr>
      </w:pPr>
    </w:p>
    <w:p w14:paraId="3B8043B7" w14:textId="4CA63E7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 xml:space="preserve">Now go to </w:t>
      </w:r>
      <w:hyperlink r:id="rId8" w:history="1">
        <w:r w:rsidRPr="007757A9">
          <w:rPr>
            <w:rStyle w:val="Hyperlink"/>
            <w:b/>
          </w:rPr>
          <w:t>https://tools.ietf.org/html/rfc6229</w:t>
        </w:r>
      </w:hyperlink>
      <w:r>
        <w:rPr>
          <w:b/>
        </w:rPr>
        <w:t xml:space="preserve"> and test a few key generation values and see if you get the same key stream.</w:t>
      </w:r>
    </w:p>
    <w:p w14:paraId="0868B902" w14:textId="348E42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5098A6AC" w14:textId="09F3663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Tests:</w:t>
      </w:r>
    </w:p>
    <w:p w14:paraId="59A5DF6A" w14:textId="0020905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7667DBED" w14:textId="76EEDF2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 xml:space="preserve">Key: </w:t>
      </w:r>
      <w:r w:rsidRPr="008111D8">
        <w:rPr>
          <w:rFonts w:ascii="Lucida Console" w:hAnsi="Lucida Console" w:cs="Courier New"/>
          <w:sz w:val="16"/>
          <w:szCs w:val="16"/>
        </w:rPr>
        <w:t>0102030405</w:t>
      </w:r>
      <w:r>
        <w:rPr>
          <w:rFonts w:ascii="Lucida Console" w:hAnsi="Lucida Console" w:cs="Courier New"/>
          <w:sz w:val="16"/>
          <w:szCs w:val="16"/>
        </w:rPr>
        <w:t xml:space="preserve"> </w:t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4F3F9B7" w14:textId="0F87D59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BECEBD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5B215FF7" w14:textId="738B925C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C7ADA38" w14:textId="2012677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7D191BBF" w14:textId="7152EAE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How does the Python code produce a key stream length which matches the input data stream:</w:t>
      </w:r>
    </w:p>
    <w:p w14:paraId="150A958F" w14:textId="5218495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08C19560" w14:textId="058C3B6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6FCF8262" w14:textId="5023063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Can you test the code by decrypting the cipher stream (note: you just use the same code, and do the same operation again)?</w:t>
      </w:r>
    </w:p>
    <w:p w14:paraId="6AB2DA40" w14:textId="6A6BBAC4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41E8D229" w14:textId="1BD34A6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13D96320" w14:textId="3F3A15D9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 xml:space="preserve">RC4 uses an s-Box. Can you find a way to print out the S-box values for a key of </w:t>
      </w:r>
      <w:r>
        <w:rPr>
          <w:rFonts w:ascii="Lucida Console" w:hAnsi="Lucida Console" w:cs="Courier New"/>
          <w:sz w:val="16"/>
          <w:szCs w:val="16"/>
        </w:rPr>
        <w:t>“0102030405”?</w:t>
      </w:r>
    </w:p>
    <w:p w14:paraId="15B60291" w14:textId="028D2E7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7D3BA6F9" w14:textId="74819D4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24575E77" w14:textId="0960BCC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  <w:r>
        <w:rPr>
          <w:b/>
        </w:rPr>
        <w:t>What are the main advantages of having a variable key size and having a stream cipher in light-weight cryptography?</w:t>
      </w:r>
    </w:p>
    <w:p w14:paraId="6919C045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37E38A39" w14:textId="2F3A6F8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rPr>
          <w:b/>
        </w:rPr>
      </w:pPr>
    </w:p>
    <w:p w14:paraId="6FD6023B" w14:textId="77777777" w:rsidR="008111D8" w:rsidRDefault="008111D8" w:rsidP="00814D43">
      <w:pPr>
        <w:tabs>
          <w:tab w:val="clear" w:pos="357"/>
        </w:tabs>
        <w:rPr>
          <w:b/>
        </w:rPr>
      </w:pPr>
    </w:p>
    <w:p w14:paraId="703F5A0C" w14:textId="51703E21" w:rsidR="00814D43" w:rsidRDefault="003B6586" w:rsidP="008111D8">
      <w:pPr>
        <w:tabs>
          <w:tab w:val="clear" w:pos="357"/>
        </w:tabs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111D8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814D43">
        <w:t>The ELLI method can be used to identify an RFID tag.</w:t>
      </w:r>
    </w:p>
    <w:p w14:paraId="66DD1CEA" w14:textId="4BAB1F77" w:rsidR="008111D8" w:rsidRDefault="008111D8" w:rsidP="003B6586">
      <w:pPr>
        <w:tabs>
          <w:tab w:val="clear" w:pos="357"/>
        </w:tabs>
        <w:ind w:left="567" w:hanging="567"/>
      </w:pPr>
    </w:p>
    <w:p w14:paraId="4E4ADE0B" w14:textId="3370EC3D" w:rsidR="008111D8" w:rsidRDefault="008111D8" w:rsidP="008111D8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</w:rPr>
      </w:pPr>
      <w:r w:rsidRPr="008111D8">
        <w:rPr>
          <w:rFonts w:ascii="Times New Roman" w:hAnsi="Times New Roman"/>
          <w:sz w:val="24"/>
          <w:szCs w:val="24"/>
        </w:rPr>
        <w:lastRenderedPageBreak/>
        <w:fldChar w:fldCharType="begin"/>
      </w:r>
      <w:r w:rsidRPr="008111D8">
        <w:rPr>
          <w:rFonts w:ascii="Times New Roman" w:hAnsi="Times New Roman"/>
          <w:sz w:val="24"/>
          <w:szCs w:val="24"/>
        </w:rPr>
        <w:instrText xml:space="preserve"> INCLUDEPICTURE "https://asecuritysite.com/ecc2.png" \* MERGEFORMATINET </w:instrText>
      </w:r>
      <w:r w:rsidRPr="008111D8">
        <w:rPr>
          <w:rFonts w:ascii="Times New Roman" w:hAnsi="Times New Roman"/>
          <w:sz w:val="24"/>
          <w:szCs w:val="24"/>
        </w:rPr>
        <w:fldChar w:fldCharType="separate"/>
      </w:r>
      <w:r w:rsidR="00F5242D" w:rsidRPr="00F5242D">
        <w:rPr>
          <w:rFonts w:ascii="Times New Roman" w:hAnsi="Times New Roman"/>
          <w:noProof/>
          <w:sz w:val="24"/>
          <w:szCs w:val="24"/>
        </w:rPr>
        <w:pict w14:anchorId="7A4216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https://asecuritysite.com/ecc2.png" style="width:286.8pt;height:142.4pt;mso-width-percent:0;mso-height-percent:0;mso-width-percent:0;mso-height-percent:0">
            <v:imagedata r:id="rId9" r:href="rId10"/>
          </v:shape>
        </w:pict>
      </w:r>
      <w:r w:rsidRPr="008111D8">
        <w:rPr>
          <w:rFonts w:ascii="Times New Roman" w:hAnsi="Times New Roman"/>
          <w:sz w:val="24"/>
          <w:szCs w:val="24"/>
        </w:rPr>
        <w:fldChar w:fldCharType="end"/>
      </w:r>
    </w:p>
    <w:p w14:paraId="6F0649A7" w14:textId="5F448CFE" w:rsidR="008111D8" w:rsidRDefault="008111D8" w:rsidP="008111D8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 w14:paraId="63E1D9E4" w14:textId="1F8D3B1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n you run the following code and determine that it works (C and D should be the same)? Can you also explain how it works?</w:t>
      </w:r>
    </w:p>
    <w:p w14:paraId="0821DEE5" w14:textId="1670A76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 w14:paraId="7AD1B97B" w14:textId="5AC598F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 w14:paraId="69896017" w14:textId="56384CF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</w:rPr>
      </w:pPr>
    </w:p>
    <w:p w14:paraId="2ABE7CE4" w14:textId="77777777" w:rsidR="00814D43" w:rsidRDefault="00814D43" w:rsidP="009D3E3B">
      <w:pPr>
        <w:tabs>
          <w:tab w:val="clear" w:pos="357"/>
        </w:tabs>
      </w:pPr>
    </w:p>
    <w:p w14:paraId="69642667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from os import urandom</w:t>
      </w:r>
    </w:p>
    <w:p w14:paraId="42223C7F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from eccsnacks.curve25519 import scalarmult, scalarmult_base</w:t>
      </w:r>
    </w:p>
    <w:p w14:paraId="3677B060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import binascii</w:t>
      </w:r>
    </w:p>
    <w:p w14:paraId="28B61D5B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6D90F4A9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lamb = urandom(32)</w:t>
      </w:r>
    </w:p>
    <w:p w14:paraId="6D06F7F8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a = scalarmult_base(lamb)</w:t>
      </w:r>
    </w:p>
    <w:p w14:paraId="3F63D99C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49FFA87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eps = urandom(32)</w:t>
      </w:r>
    </w:p>
    <w:p w14:paraId="385B0A79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b = scalarmult_base(eps)</w:t>
      </w:r>
    </w:p>
    <w:p w14:paraId="17ADA07F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AF2E81F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c = scalarmult(eps, a)</w:t>
      </w:r>
    </w:p>
    <w:p w14:paraId="53BFF21C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5B7F7F7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d = scalarmult(lamb, b)</w:t>
      </w:r>
    </w:p>
    <w:p w14:paraId="7DB05F65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248AD62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FID private key: ",binascii.hexlify(eps)</w:t>
      </w:r>
    </w:p>
    <w:p w14:paraId="69308701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5B81BB1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eader private key: ",binascii.hexlify(lamb)</w:t>
      </w:r>
    </w:p>
    <w:p w14:paraId="030AFF1D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57E9BCA6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print </w:t>
      </w:r>
    </w:p>
    <w:p w14:paraId="3CF7003A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A value: ",binascii.hexlify(a)</w:t>
      </w:r>
    </w:p>
    <w:p w14:paraId="6AD08C55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B value: ",binascii.hexlify(b)</w:t>
      </w:r>
    </w:p>
    <w:p w14:paraId="5DA47BDC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A307ED1" w14:textId="77777777" w:rsidR="00814D43" w:rsidRPr="00814D43" w:rsidRDefault="00814D43" w:rsidP="00814D43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C value: ",binascii.hexlify(c)</w:t>
      </w:r>
    </w:p>
    <w:p w14:paraId="5D8BACCB" w14:textId="040E9CDF" w:rsidR="003B6586" w:rsidRPr="009D3E3B" w:rsidRDefault="00814D43" w:rsidP="009D3E3B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D value: ",binascii.hexlify(d)</w:t>
      </w: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29243B02" w14:textId="61DAD9D2" w:rsidR="00FC6C67" w:rsidRDefault="009D3E3B" w:rsidP="009D3E3B">
      <w:pPr>
        <w:pStyle w:val="Heading2"/>
        <w:numPr>
          <w:ilvl w:val="0"/>
          <w:numId w:val="0"/>
        </w:numPr>
        <w:ind w:left="900" w:hanging="900"/>
      </w:pPr>
      <w:r>
        <w:t>3</w:t>
      </w:r>
      <w:r>
        <w:tab/>
        <w:t>Zero-knowledge proof (ZKP)</w:t>
      </w:r>
    </w:p>
    <w:p w14:paraId="5697F574" w14:textId="0D8C594F" w:rsidR="009D3E3B" w:rsidRDefault="009D3E3B" w:rsidP="009D3E3B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ith ZKP, Alice can prove that he still knows something to Bob, without revealing her secret. At the basis of many methods is the Fiat-Shamir method:</w:t>
      </w:r>
    </w:p>
    <w:p w14:paraId="6EDE7EB8" w14:textId="68B03DB2" w:rsidR="009D3E3B" w:rsidRDefault="009D3E3B" w:rsidP="009D3E3B">
      <w:pPr>
        <w:tabs>
          <w:tab w:val="clear" w:pos="357"/>
        </w:tabs>
        <w:ind w:left="567" w:hanging="567"/>
      </w:pPr>
    </w:p>
    <w:p w14:paraId="2F47081E" w14:textId="2F61A108" w:rsidR="009D3E3B" w:rsidRDefault="009D3E3B" w:rsidP="00292244">
      <w:pPr>
        <w:tabs>
          <w:tab w:val="clear" w:pos="357"/>
        </w:tabs>
      </w:pPr>
    </w:p>
    <w:p w14:paraId="19EF86B4" w14:textId="74128E75" w:rsidR="009D3E3B" w:rsidRDefault="009D3E3B" w:rsidP="00292244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center"/>
        <w:rPr>
          <w:rFonts w:ascii="Times New Roman" w:hAnsi="Times New Roman"/>
          <w:sz w:val="24"/>
          <w:szCs w:val="24"/>
        </w:rPr>
      </w:pPr>
      <w:r w:rsidRPr="009D3E3B">
        <w:rPr>
          <w:rFonts w:ascii="Times New Roman" w:hAnsi="Times New Roman"/>
          <w:sz w:val="24"/>
          <w:szCs w:val="24"/>
        </w:rPr>
        <w:lastRenderedPageBreak/>
        <w:fldChar w:fldCharType="begin"/>
      </w:r>
      <w:r w:rsidRPr="009D3E3B">
        <w:rPr>
          <w:rFonts w:ascii="Times New Roman" w:hAnsi="Times New Roman"/>
          <w:sz w:val="24"/>
          <w:szCs w:val="24"/>
        </w:rPr>
        <w:instrText xml:space="preserve"> INCLUDEPICTURE "https://asecuritysite.com/fiat.png" \* MERGEFORMATINET </w:instrText>
      </w:r>
      <w:r w:rsidRPr="009D3E3B">
        <w:rPr>
          <w:rFonts w:ascii="Times New Roman" w:hAnsi="Times New Roman"/>
          <w:sz w:val="24"/>
          <w:szCs w:val="24"/>
        </w:rPr>
        <w:fldChar w:fldCharType="separate"/>
      </w:r>
      <w:r w:rsidRPr="009D3E3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98DA494" wp14:editId="745B77DF">
            <wp:extent cx="2728769" cy="1962077"/>
            <wp:effectExtent l="0" t="0" r="1905" b="0"/>
            <wp:docPr id="5" name="Picture 5" descr="https://asecuritysite.com/fia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asecuritysite.com/fiat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282" cy="198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3E3B">
        <w:rPr>
          <w:rFonts w:ascii="Times New Roman" w:hAnsi="Times New Roman"/>
          <w:sz w:val="24"/>
          <w:szCs w:val="24"/>
        </w:rPr>
        <w:fldChar w:fldCharType="end"/>
      </w:r>
    </w:p>
    <w:p w14:paraId="460D4989" w14:textId="77777777" w:rsidR="00292244" w:rsidRDefault="00292244" w:rsidP="00292244">
      <w:pPr>
        <w:tabs>
          <w:tab w:val="clear" w:pos="357"/>
        </w:tabs>
        <w:ind w:left="567" w:hanging="567"/>
      </w:pPr>
      <w:r>
        <w:t xml:space="preserve">Ref: </w:t>
      </w:r>
      <w:r w:rsidRPr="009D3E3B">
        <w:t>https://asecuritysite.com/encryption/fiat</w:t>
      </w:r>
    </w:p>
    <w:p w14:paraId="06F026CD" w14:textId="77777777" w:rsidR="00292244" w:rsidRPr="009D3E3B" w:rsidRDefault="00292244" w:rsidP="00292244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F6B77FD" w14:textId="77777777" w:rsidR="009D3E3B" w:rsidRDefault="009D3E3B" w:rsidP="00292244">
      <w:pPr>
        <w:tabs>
          <w:tab w:val="clear" w:pos="357"/>
        </w:tabs>
      </w:pPr>
    </w:p>
    <w:p w14:paraId="09816EDE" w14:textId="259A5B0B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ollowing code implements some basic code for Fiat-Shamir, can you prove that for a number of values of x, that Alice will always be able to prove that she knows x.</w:t>
      </w:r>
    </w:p>
    <w:p w14:paraId="2DA38D90" w14:textId="767A9B9C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B0A8C1" w14:textId="00605895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520203B7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325569E9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11CCCEBD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0B330DFF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D7E3962" w14:textId="293473C4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  <w:r>
        <w:t xml:space="preserve">The value of </w:t>
      </w:r>
      <w:r w:rsidRPr="00FF334B">
        <w:rPr>
          <w:b/>
        </w:rPr>
        <w:t>n</w:t>
      </w:r>
      <w:r>
        <w:t xml:space="preserve"> is a prime number. Now increase the value of n, and determine the effect that this has on the time taken to compute the proof:</w:t>
      </w:r>
    </w:p>
    <w:p w14:paraId="5C49E464" w14:textId="1CF9A2B7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</w:p>
    <w:p w14:paraId="39AD12DB" w14:textId="3FB938FF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</w:p>
    <w:p w14:paraId="3FCC5585" w14:textId="77777777" w:rsidR="00FF334B" w:rsidRDefault="00FF334B" w:rsidP="009D3E3B">
      <w:pPr>
        <w:tabs>
          <w:tab w:val="clear" w:pos="357"/>
        </w:tabs>
      </w:pPr>
    </w:p>
    <w:p w14:paraId="4FBD20A6" w14:textId="77777777" w:rsidR="009D3E3B" w:rsidRDefault="009D3E3B" w:rsidP="009D3E3B">
      <w:pPr>
        <w:tabs>
          <w:tab w:val="clear" w:pos="357"/>
        </w:tabs>
        <w:ind w:left="567" w:hanging="567"/>
      </w:pPr>
    </w:p>
    <w:p w14:paraId="4E9DC0F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sys</w:t>
      </w:r>
    </w:p>
    <w:p w14:paraId="14FFF71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3AB69B1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0A67F57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7</w:t>
      </w:r>
    </w:p>
    <w:p w14:paraId="51403CE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286D5AF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 5</w:t>
      </w:r>
    </w:p>
    <w:p w14:paraId="0648531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1FA7344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x = random.randint(1,5)</w:t>
      </w:r>
    </w:p>
    <w:p w14:paraId="6C8E3D3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v = random.randint(n//2,n)</w:t>
      </w:r>
    </w:p>
    <w:p w14:paraId="27D07A7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c = random.randint(1,5)</w:t>
      </w:r>
    </w:p>
    <w:p w14:paraId="03F72CA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3C79D5F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y= pow(g,x, n)</w:t>
      </w:r>
    </w:p>
    <w:p w14:paraId="29116A6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1C2AA6F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t = pow(g,v,n)</w:t>
      </w:r>
    </w:p>
    <w:p w14:paraId="2B540D2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5289463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 = (v - c * x)</w:t>
      </w:r>
    </w:p>
    <w:p w14:paraId="77579C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72AF32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r</w:t>
      </w:r>
    </w:p>
    <w:p w14:paraId="45BE0F3B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r&lt;0): r=-r</w:t>
      </w:r>
    </w:p>
    <w:p w14:paraId="275B26F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6EF2DE71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ult = ( pow(g,r,n)) * (pow(y,c,n))  % n</w:t>
      </w:r>
    </w:p>
    <w:p w14:paraId="764C99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73B8E85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</w:p>
    <w:p w14:paraId="17B63F14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x=',x</w:t>
      </w:r>
    </w:p>
    <w:p w14:paraId="459EA44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c=',c</w:t>
      </w:r>
    </w:p>
    <w:p w14:paraId="721112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v=',v</w:t>
      </w:r>
    </w:p>
    <w:p w14:paraId="1403A3D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P=',n</w:t>
      </w:r>
    </w:p>
    <w:p w14:paraId="6AB15FB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G=',g</w:t>
      </w:r>
    </w:p>
    <w:p w14:paraId="31B2164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======'</w:t>
      </w:r>
    </w:p>
    <w:p w14:paraId="180D3BA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t=',t</w:t>
      </w:r>
      <w:bookmarkStart w:id="0" w:name="_GoBack"/>
      <w:bookmarkEnd w:id="0"/>
    </w:p>
    <w:p w14:paraId="4EB5F5F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r=',Result</w:t>
      </w:r>
    </w:p>
    <w:p w14:paraId="35A9FA7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t==Result):</w:t>
      </w:r>
    </w:p>
    <w:p w14:paraId="54F9A8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proven she knows x'</w:t>
      </w:r>
    </w:p>
    <w:p w14:paraId="08C5F6D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else:</w:t>
      </w:r>
    </w:p>
    <w:p w14:paraId="3AF725C0" w14:textId="2D9B2FE2" w:rsidR="009D3E3B" w:rsidRPr="009D3E3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not proven she knows x'</w:t>
      </w:r>
      <w:r w:rsidR="009D3E3B" w:rsidRPr="009D3E3B">
        <w:rPr>
          <w:rFonts w:ascii="Lucida Console" w:hAnsi="Lucida Console" w:cs="Courier New"/>
          <w:sz w:val="16"/>
          <w:szCs w:val="16"/>
        </w:rPr>
        <w:t xml:space="preserve">        </w:t>
      </w:r>
    </w:p>
    <w:p w14:paraId="320C7F63" w14:textId="77777777" w:rsidR="009D3E3B" w:rsidRPr="009D3E3B" w:rsidRDefault="009D3E3B" w:rsidP="009D3E3B">
      <w:pPr>
        <w:tabs>
          <w:tab w:val="clear" w:pos="357"/>
        </w:tabs>
        <w:ind w:left="567" w:hanging="567"/>
      </w:pPr>
    </w:p>
    <w:p w14:paraId="30981D41" w14:textId="77777777" w:rsidR="009D3E3B" w:rsidRDefault="009D3E3B" w:rsidP="001C462B">
      <w:pPr>
        <w:tabs>
          <w:tab w:val="clear" w:pos="357"/>
        </w:tabs>
        <w:ind w:left="567" w:hanging="567"/>
      </w:pPr>
    </w:p>
    <w:sectPr w:rsidR="009D3E3B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385C9" w14:textId="77777777" w:rsidR="00F5242D" w:rsidRDefault="00F5242D" w:rsidP="00A84C9E">
      <w:pPr>
        <w:spacing w:line="240" w:lineRule="auto"/>
      </w:pPr>
      <w:r>
        <w:separator/>
      </w:r>
    </w:p>
  </w:endnote>
  <w:endnote w:type="continuationSeparator" w:id="0">
    <w:p w14:paraId="539B6452" w14:textId="77777777" w:rsidR="00F5242D" w:rsidRDefault="00F5242D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167F31FA" w:rsidR="008111D8" w:rsidRPr="003306D7" w:rsidRDefault="008111D8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9D3E3B">
      <w:rPr>
        <w:rFonts w:asciiTheme="majorHAnsi" w:hAnsiTheme="majorHAnsi"/>
        <w:sz w:val="20"/>
        <w:szCs w:val="20"/>
      </w:rPr>
      <w:t>Next Generation Crypto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8111D8" w:rsidRDefault="00811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C5FF1" w14:textId="77777777" w:rsidR="00F5242D" w:rsidRDefault="00F5242D" w:rsidP="00A84C9E">
      <w:pPr>
        <w:spacing w:line="240" w:lineRule="auto"/>
      </w:pPr>
      <w:r>
        <w:separator/>
      </w:r>
    </w:p>
  </w:footnote>
  <w:footnote w:type="continuationSeparator" w:id="0">
    <w:p w14:paraId="7CA8C4BA" w14:textId="77777777" w:rsidR="00F5242D" w:rsidRDefault="00F5242D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2244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F0625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D78D1"/>
    <w:rsid w:val="00EE3681"/>
    <w:rsid w:val="00EF1CAE"/>
    <w:rsid w:val="00F20CB8"/>
    <w:rsid w:val="00F30D70"/>
    <w:rsid w:val="00F47A8A"/>
    <w:rsid w:val="00F5242D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622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https://asecuritysite.com/ecc2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6245EF-6EDC-7847-8F64-FE16966E7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6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6</cp:revision>
  <cp:lastPrinted>2019-03-22T16:21:00Z</cp:lastPrinted>
  <dcterms:created xsi:type="dcterms:W3CDTF">2019-03-22T16:21:00Z</dcterms:created>
  <dcterms:modified xsi:type="dcterms:W3CDTF">2019-03-29T10:27:00Z</dcterms:modified>
</cp:coreProperties>
</file>